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01AD" w:rsidRPr="004E0601" w:rsidRDefault="00CA01AD" w:rsidP="00CA01AD">
      <w:pPr>
        <w:rPr>
          <w:rFonts w:ascii="Times New Roman" w:hAnsi="Times New Roman" w:cs="Times New Roman"/>
          <w:i/>
          <w:sz w:val="24"/>
        </w:rPr>
      </w:pPr>
    </w:p>
    <w:p w:rsidR="00D93EAE" w:rsidRPr="004E0601" w:rsidRDefault="00D93EAE" w:rsidP="00C91D44">
      <w:pPr>
        <w:keepNext/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bookmarkStart w:id="0" w:name="_Toc21636482"/>
      <w:proofErr w:type="gramStart"/>
      <w:r w:rsidRPr="004E0601">
        <w:rPr>
          <w:rFonts w:ascii="Times New Roman" w:hAnsi="Times New Roman" w:cs="Times New Roman"/>
          <w:b/>
          <w:bCs/>
          <w:sz w:val="24"/>
          <w:szCs w:val="24"/>
        </w:rPr>
        <w:t>Supplementary Table 1</w:t>
      </w:r>
      <w:r w:rsidRPr="004E0601">
        <w:rPr>
          <w:rFonts w:ascii="Times New Roman" w:hAnsi="Times New Roman" w:cs="Times New Roman"/>
          <w:bCs/>
          <w:sz w:val="24"/>
          <w:szCs w:val="24"/>
        </w:rPr>
        <w:t xml:space="preserve"> Fatty Acid Composition of Placebo Capsul</w:t>
      </w:r>
      <w:r w:rsidR="00682083" w:rsidRPr="004E0601">
        <w:rPr>
          <w:rFonts w:ascii="Times New Roman" w:hAnsi="Times New Roman" w:cs="Times New Roman"/>
          <w:bCs/>
          <w:sz w:val="24"/>
          <w:szCs w:val="24"/>
        </w:rPr>
        <w:t>es.</w:t>
      </w:r>
      <w:proofErr w:type="gramEnd"/>
    </w:p>
    <w:tbl>
      <w:tblPr>
        <w:tblStyle w:val="TableGrid1"/>
        <w:tblW w:w="0" w:type="auto"/>
        <w:tblLook w:val="04A0"/>
      </w:tblPr>
      <w:tblGrid>
        <w:gridCol w:w="1672"/>
        <w:gridCol w:w="1860"/>
        <w:gridCol w:w="2388"/>
        <w:gridCol w:w="2126"/>
      </w:tblGrid>
      <w:tr w:rsidR="004E0601" w:rsidRPr="004E0601" w:rsidTr="00D661FC">
        <w:trPr>
          <w:trHeight w:val="228"/>
        </w:trPr>
        <w:tc>
          <w:tcPr>
            <w:tcW w:w="35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E655D" w:rsidRPr="004E0601" w:rsidRDefault="005E655D" w:rsidP="005E655D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Fatty Acid Profile</w:t>
            </w:r>
          </w:p>
        </w:tc>
        <w:tc>
          <w:tcPr>
            <w:tcW w:w="23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E655D" w:rsidRPr="004E0601" w:rsidRDefault="005E655D" w:rsidP="005E655D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% Fatty Acid Methyl Ester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E655D" w:rsidRPr="004E0601" w:rsidRDefault="00692F0B" w:rsidP="005E655D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 xml:space="preserve">Milligram triglyceride </w:t>
            </w:r>
            <w:r w:rsidR="005E655D" w:rsidRPr="004E0601">
              <w:rPr>
                <w:rFonts w:ascii="Times New Roman" w:hAnsi="Times New Roman" w:cs="Times New Roman"/>
                <w:sz w:val="20"/>
                <w:szCs w:val="20"/>
              </w:rPr>
              <w:t xml:space="preserve"> per Capsule</w:t>
            </w:r>
          </w:p>
        </w:tc>
      </w:tr>
      <w:tr w:rsidR="004E0601" w:rsidRPr="004E0601" w:rsidTr="00D661FC">
        <w:trPr>
          <w:trHeight w:val="476"/>
        </w:trPr>
        <w:tc>
          <w:tcPr>
            <w:tcW w:w="16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tabs>
                <w:tab w:val="center" w:pos="1718"/>
              </w:tabs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14:0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Myristic</w:t>
            </w:r>
            <w:proofErr w:type="spellEnd"/>
          </w:p>
        </w:tc>
        <w:tc>
          <w:tcPr>
            <w:tcW w:w="23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3.3</w:t>
            </w:r>
          </w:p>
        </w:tc>
      </w:tr>
      <w:tr w:rsidR="004E0601" w:rsidRPr="004E0601" w:rsidTr="00D661FC">
        <w:trPr>
          <w:trHeight w:val="269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16:0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Palmitic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7.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67.8</w:t>
            </w:r>
          </w:p>
        </w:tc>
      </w:tr>
      <w:tr w:rsidR="004E0601" w:rsidRPr="004E0601" w:rsidTr="00D661FC">
        <w:trPr>
          <w:trHeight w:val="586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16:1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Hexadecenoic</w:t>
            </w:r>
            <w:proofErr w:type="spellEnd"/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4.2</w:t>
            </w:r>
          </w:p>
        </w:tc>
      </w:tr>
      <w:tr w:rsidR="004E0601" w:rsidRPr="004E0601" w:rsidTr="00D661FC">
        <w:trPr>
          <w:trHeight w:val="586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16:3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Heptadecatrienoic</w:t>
            </w:r>
            <w:proofErr w:type="spellEnd"/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</w:tr>
      <w:tr w:rsidR="004E0601" w:rsidRPr="004E0601" w:rsidTr="00D661FC">
        <w:trPr>
          <w:trHeight w:val="586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16:4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Hexadecatetraenoic</w:t>
            </w:r>
            <w:proofErr w:type="spellEnd"/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</w:p>
        </w:tc>
      </w:tr>
      <w:tr w:rsidR="004E0601" w:rsidRPr="004E0601" w:rsidTr="00D661FC">
        <w:trPr>
          <w:trHeight w:val="586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17:0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Heptadecanoic</w:t>
            </w:r>
            <w:proofErr w:type="spellEnd"/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</w:tr>
      <w:tr w:rsidR="004E0601" w:rsidRPr="004E0601" w:rsidTr="00D661FC">
        <w:trPr>
          <w:trHeight w:val="586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18:0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Stearic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6.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60.3</w:t>
            </w:r>
          </w:p>
        </w:tc>
      </w:tr>
      <w:tr w:rsidR="004E0601" w:rsidRPr="004E0601" w:rsidTr="00D661FC">
        <w:trPr>
          <w:trHeight w:val="586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18:1 (n-9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Oleic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72.4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656.5</w:t>
            </w:r>
          </w:p>
        </w:tc>
      </w:tr>
      <w:tr w:rsidR="004E0601" w:rsidRPr="004E0601" w:rsidTr="00D661FC">
        <w:trPr>
          <w:trHeight w:val="586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18:1 (n-7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CIS-</w:t>
            </w:r>
            <w:proofErr w:type="spellStart"/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vaccenic</w:t>
            </w:r>
            <w:proofErr w:type="spellEnd"/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6.8</w:t>
            </w:r>
          </w:p>
        </w:tc>
      </w:tr>
      <w:tr w:rsidR="004E0601" w:rsidRPr="004E0601" w:rsidTr="00D661FC">
        <w:trPr>
          <w:trHeight w:val="302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18:2 (n-7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Linoleic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8.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74.1</w:t>
            </w:r>
          </w:p>
        </w:tc>
      </w:tr>
      <w:tr w:rsidR="004E0601" w:rsidRPr="004E0601" w:rsidTr="00D661FC">
        <w:trPr>
          <w:trHeight w:val="586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18:3 (n-3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Alpha-linoleic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</w:tr>
      <w:tr w:rsidR="004E0601" w:rsidRPr="004E0601" w:rsidTr="00D661FC">
        <w:trPr>
          <w:trHeight w:val="586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18:4 (n-3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Octadecatetraenoic</w:t>
            </w:r>
            <w:proofErr w:type="spellEnd"/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</w:tr>
      <w:tr w:rsidR="004E0601" w:rsidRPr="004E0601" w:rsidTr="00D661FC">
        <w:trPr>
          <w:trHeight w:val="586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20:0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Icosanoic</w:t>
            </w:r>
            <w:proofErr w:type="spellEnd"/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2.7</w:t>
            </w:r>
          </w:p>
        </w:tc>
      </w:tr>
      <w:tr w:rsidR="004E0601" w:rsidRPr="004E0601" w:rsidTr="00D661FC">
        <w:trPr>
          <w:trHeight w:val="586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20:1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Icosenoic</w:t>
            </w:r>
            <w:proofErr w:type="spellEnd"/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</w:tr>
      <w:tr w:rsidR="004E0601" w:rsidRPr="004E0601" w:rsidTr="00D661FC">
        <w:trPr>
          <w:trHeight w:val="586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20:4 (n-6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Arachidonic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</w:tr>
      <w:tr w:rsidR="004E0601" w:rsidRPr="004E0601" w:rsidTr="00D661FC">
        <w:trPr>
          <w:trHeight w:val="586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20:5 (n-3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Icosapentaenoic</w:t>
            </w:r>
            <w:proofErr w:type="spellEnd"/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6.8</w:t>
            </w:r>
          </w:p>
        </w:tc>
      </w:tr>
      <w:tr w:rsidR="004E0601" w:rsidRPr="004E0601" w:rsidTr="00D661FC">
        <w:trPr>
          <w:trHeight w:val="586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22:0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Docosanoic</w:t>
            </w:r>
            <w:proofErr w:type="spellEnd"/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7.6</w:t>
            </w:r>
          </w:p>
        </w:tc>
      </w:tr>
      <w:tr w:rsidR="004E0601" w:rsidRPr="004E0601" w:rsidTr="00D661FC">
        <w:trPr>
          <w:trHeight w:val="586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22:1 (n-11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Cetoleic</w:t>
            </w:r>
            <w:proofErr w:type="spellEnd"/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</w:p>
        </w:tc>
      </w:tr>
      <w:tr w:rsidR="004E0601" w:rsidRPr="004E0601" w:rsidTr="00D661FC">
        <w:trPr>
          <w:trHeight w:val="494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22:5 (n-3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Docosapentaenoic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7</w:t>
            </w:r>
          </w:p>
        </w:tc>
      </w:tr>
      <w:tr w:rsidR="004E0601" w:rsidRPr="004E0601" w:rsidTr="00D661FC">
        <w:trPr>
          <w:trHeight w:val="133"/>
        </w:trPr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24:0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Tetracosanoic</w:t>
            </w:r>
          </w:p>
        </w:tc>
        <w:tc>
          <w:tcPr>
            <w:tcW w:w="2388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</w:tr>
      <w:tr w:rsidR="004E0601" w:rsidRPr="004E0601" w:rsidTr="00D661FC">
        <w:trPr>
          <w:trHeight w:val="274"/>
        </w:trPr>
        <w:tc>
          <w:tcPr>
            <w:tcW w:w="16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22:6 (n-3)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E655D" w:rsidRPr="004E0601" w:rsidRDefault="005E655D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Docosahexaenoic</w:t>
            </w:r>
          </w:p>
        </w:tc>
        <w:tc>
          <w:tcPr>
            <w:tcW w:w="23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E655D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661FC" w:rsidRPr="004E0601" w:rsidRDefault="00D661FC" w:rsidP="00692F0B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4.3</w:t>
            </w:r>
          </w:p>
        </w:tc>
      </w:tr>
    </w:tbl>
    <w:p w:rsidR="00D60A27" w:rsidRPr="004E0601" w:rsidRDefault="00C91D44" w:rsidP="00C91D44">
      <w:pPr>
        <w:keepNext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E0601">
        <w:rPr>
          <w:rFonts w:ascii="Times New Roman" w:hAnsi="Times New Roman" w:cs="Times New Roman"/>
          <w:b/>
          <w:bCs/>
          <w:sz w:val="24"/>
          <w:szCs w:val="24"/>
        </w:rPr>
        <w:t>Supplementary Table 2</w:t>
      </w:r>
      <w:r w:rsidR="00D60A27" w:rsidRPr="004E06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0A27" w:rsidRPr="004E0601">
        <w:rPr>
          <w:rFonts w:ascii="Times New Roman" w:hAnsi="Times New Roman" w:cs="Times New Roman"/>
          <w:bCs/>
          <w:sz w:val="24"/>
          <w:szCs w:val="24"/>
        </w:rPr>
        <w:t xml:space="preserve">Correlation matrix plotting </w:t>
      </w:r>
      <w:r w:rsidR="00671686" w:rsidRPr="004E0601">
        <w:rPr>
          <w:rFonts w:ascii="Times New Roman" w:hAnsi="Times New Roman" w:cs="Times New Roman"/>
          <w:bCs/>
          <w:sz w:val="24"/>
          <w:szCs w:val="24"/>
        </w:rPr>
        <w:t xml:space="preserve">serum </w:t>
      </w:r>
      <w:r w:rsidR="00D60A27" w:rsidRPr="004E0601">
        <w:rPr>
          <w:rFonts w:ascii="Times New Roman" w:hAnsi="Times New Roman" w:cs="Times New Roman"/>
          <w:bCs/>
          <w:sz w:val="24"/>
          <w:szCs w:val="24"/>
        </w:rPr>
        <w:t xml:space="preserve">homocysteine against </w:t>
      </w:r>
      <w:r w:rsidR="00671686" w:rsidRPr="004E0601">
        <w:rPr>
          <w:rFonts w:ascii="Times New Roman" w:hAnsi="Times New Roman" w:cs="Times New Roman"/>
          <w:bCs/>
          <w:sz w:val="24"/>
          <w:szCs w:val="24"/>
        </w:rPr>
        <w:t xml:space="preserve">primary and secondary </w:t>
      </w:r>
      <w:r w:rsidR="00337DDA" w:rsidRPr="004E0601">
        <w:rPr>
          <w:rFonts w:ascii="Times New Roman" w:hAnsi="Times New Roman" w:cs="Times New Roman"/>
          <w:bCs/>
          <w:sz w:val="24"/>
          <w:szCs w:val="24"/>
        </w:rPr>
        <w:t>outcome measures</w:t>
      </w:r>
      <w:r w:rsidR="00D60A27" w:rsidRPr="004E0601">
        <w:rPr>
          <w:rFonts w:ascii="Times New Roman" w:hAnsi="Times New Roman" w:cs="Times New Roman"/>
          <w:bCs/>
          <w:sz w:val="24"/>
          <w:szCs w:val="24"/>
        </w:rPr>
        <w:t>.</w:t>
      </w:r>
      <w:bookmarkEnd w:id="0"/>
      <w:proofErr w:type="gramEnd"/>
    </w:p>
    <w:tbl>
      <w:tblPr>
        <w:tblStyle w:val="TableGrid1"/>
        <w:tblW w:w="0" w:type="auto"/>
        <w:tblLook w:val="04A0"/>
      </w:tblPr>
      <w:tblGrid>
        <w:gridCol w:w="3652"/>
        <w:gridCol w:w="2410"/>
      </w:tblGrid>
      <w:tr w:rsidR="004E0601" w:rsidRPr="004E0601" w:rsidTr="00786E60">
        <w:tc>
          <w:tcPr>
            <w:tcW w:w="36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37DDA" w:rsidRPr="004E0601" w:rsidRDefault="00337DDA" w:rsidP="00C91D4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 xml:space="preserve">Outcome Measure 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37DDA" w:rsidRPr="004E0601" w:rsidRDefault="00337DDA" w:rsidP="00C91D4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 xml:space="preserve">Homocysteine Correlation </w:t>
            </w:r>
          </w:p>
        </w:tc>
      </w:tr>
      <w:tr w:rsidR="004E0601" w:rsidRPr="004E0601" w:rsidTr="00786E60">
        <w:tc>
          <w:tcPr>
            <w:tcW w:w="36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Habitual Gait Speed (m/s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R=0.190 (</w:t>
            </w:r>
            <w:r w:rsidRPr="004E0601">
              <w:rPr>
                <w:rFonts w:ascii="Times New Roman" w:hAnsi="Times New Roman" w:cs="Times New Roman"/>
                <w:i/>
                <w:sz w:val="20"/>
                <w:szCs w:val="20"/>
              </w:rPr>
              <w:t>p=</w:t>
            </w: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197)</w:t>
            </w:r>
          </w:p>
        </w:tc>
      </w:tr>
      <w:tr w:rsidR="004E0601" w:rsidRPr="004E0601" w:rsidTr="00786E60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Fast Walking Speed (m/s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R=0.256 (</w:t>
            </w:r>
            <w:r w:rsidRPr="004E0601">
              <w:rPr>
                <w:rFonts w:ascii="Times New Roman" w:hAnsi="Times New Roman" w:cs="Times New Roman"/>
                <w:i/>
                <w:sz w:val="20"/>
                <w:szCs w:val="20"/>
              </w:rPr>
              <w:t>p=</w:t>
            </w: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079)</w:t>
            </w:r>
          </w:p>
        </w:tc>
      </w:tr>
      <w:tr w:rsidR="004E0601" w:rsidRPr="004E0601" w:rsidTr="00786E60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 xml:space="preserve">Dual Task Gait Speed (m/s)  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R=-0.005 (</w:t>
            </w:r>
            <w:r w:rsidRPr="004E0601">
              <w:rPr>
                <w:rFonts w:ascii="Times New Roman" w:hAnsi="Times New Roman" w:cs="Times New Roman"/>
                <w:i/>
                <w:sz w:val="20"/>
                <w:szCs w:val="20"/>
              </w:rPr>
              <w:t>p=</w:t>
            </w: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975)</w:t>
            </w:r>
          </w:p>
        </w:tc>
      </w:tr>
      <w:tr w:rsidR="004E0601" w:rsidRPr="004E0601" w:rsidTr="00786E60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 xml:space="preserve">DTE on Gait Speed (%)  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R=-0.209 (</w:t>
            </w:r>
            <w:r w:rsidRPr="004E0601">
              <w:rPr>
                <w:rFonts w:ascii="Times New Roman" w:hAnsi="Times New Roman" w:cs="Times New Roman"/>
                <w:i/>
                <w:sz w:val="20"/>
                <w:szCs w:val="20"/>
              </w:rPr>
              <w:t>p=</w:t>
            </w: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155)</w:t>
            </w:r>
          </w:p>
        </w:tc>
      </w:tr>
      <w:tr w:rsidR="004E0601" w:rsidRPr="004E0601" w:rsidTr="00786E60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Dual Task Variability (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R=0.040 (</w:t>
            </w:r>
            <w:r w:rsidRPr="004E0601">
              <w:rPr>
                <w:rFonts w:ascii="Times New Roman" w:hAnsi="Times New Roman" w:cs="Times New Roman"/>
                <w:i/>
                <w:sz w:val="20"/>
                <w:szCs w:val="20"/>
              </w:rPr>
              <w:t>p=</w:t>
            </w: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788)</w:t>
            </w:r>
          </w:p>
        </w:tc>
      </w:tr>
      <w:tr w:rsidR="004E0601" w:rsidRPr="004E0601" w:rsidTr="00786E60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FTSTS (s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R=</w:t>
            </w:r>
          </w:p>
        </w:tc>
      </w:tr>
      <w:tr w:rsidR="004E0601" w:rsidRPr="004E0601" w:rsidTr="00786E60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Verbal Memory (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R=-0.093 (</w:t>
            </w:r>
            <w:r w:rsidRPr="004E0601">
              <w:rPr>
                <w:rFonts w:ascii="Times New Roman" w:hAnsi="Times New Roman" w:cs="Times New Roman"/>
                <w:i/>
                <w:sz w:val="20"/>
                <w:szCs w:val="20"/>
              </w:rPr>
              <w:t>p=</w:t>
            </w: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528)</w:t>
            </w:r>
          </w:p>
        </w:tc>
      </w:tr>
      <w:tr w:rsidR="004E0601" w:rsidRPr="004E0601" w:rsidTr="00786E60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SWM (%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R=-0.194 (</w:t>
            </w:r>
            <w:r w:rsidRPr="004E0601">
              <w:rPr>
                <w:rFonts w:ascii="Times New Roman" w:hAnsi="Times New Roman" w:cs="Times New Roman"/>
                <w:i/>
                <w:sz w:val="20"/>
                <w:szCs w:val="20"/>
              </w:rPr>
              <w:t>p=</w:t>
            </w: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187)</w:t>
            </w:r>
          </w:p>
        </w:tc>
      </w:tr>
      <w:tr w:rsidR="004E0601" w:rsidRPr="004E0601" w:rsidTr="00786E60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EF (number of correct connections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R=0.218 (</w:t>
            </w:r>
            <w:r w:rsidRPr="004E0601">
              <w:rPr>
                <w:rFonts w:ascii="Times New Roman" w:hAnsi="Times New Roman" w:cs="Times New Roman"/>
                <w:i/>
                <w:sz w:val="20"/>
                <w:szCs w:val="20"/>
              </w:rPr>
              <w:t>p=</w:t>
            </w: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136)</w:t>
            </w:r>
          </w:p>
        </w:tc>
      </w:tr>
      <w:tr w:rsidR="004E0601" w:rsidRPr="004E0601" w:rsidTr="00786E60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Interference control (ms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R=-0.158 (</w:t>
            </w:r>
            <w:r w:rsidRPr="004E0601">
              <w:rPr>
                <w:rFonts w:ascii="Times New Roman" w:hAnsi="Times New Roman" w:cs="Times New Roman"/>
                <w:i/>
                <w:sz w:val="20"/>
                <w:szCs w:val="20"/>
              </w:rPr>
              <w:t>p=</w:t>
            </w: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283)</w:t>
            </w:r>
          </w:p>
        </w:tc>
      </w:tr>
      <w:tr w:rsidR="004E0601" w:rsidRPr="004E0601" w:rsidTr="00786E60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Physical Function (SF-36 score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R=0.083 (</w:t>
            </w:r>
            <w:r w:rsidRPr="004E0601">
              <w:rPr>
                <w:rFonts w:ascii="Times New Roman" w:hAnsi="Times New Roman" w:cs="Times New Roman"/>
                <w:i/>
                <w:sz w:val="20"/>
                <w:szCs w:val="20"/>
              </w:rPr>
              <w:t>p=</w:t>
            </w: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591)</w:t>
            </w:r>
          </w:p>
        </w:tc>
      </w:tr>
      <w:tr w:rsidR="004E0601" w:rsidRPr="004E0601" w:rsidTr="00786E60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Emotional Wellbeing (SF-36 score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R=-0.289 (</w:t>
            </w:r>
            <w:r w:rsidRPr="004E0601">
              <w:rPr>
                <w:rFonts w:ascii="Times New Roman" w:hAnsi="Times New Roman" w:cs="Times New Roman"/>
                <w:i/>
                <w:sz w:val="20"/>
                <w:szCs w:val="20"/>
              </w:rPr>
              <w:t>p=</w:t>
            </w: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057)</w:t>
            </w:r>
          </w:p>
        </w:tc>
      </w:tr>
      <w:tr w:rsidR="004E0601" w:rsidRPr="004E0601" w:rsidTr="00786E60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Energy/ Fatigue (SF-36 score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R=0.042 (</w:t>
            </w:r>
            <w:r w:rsidRPr="004E0601">
              <w:rPr>
                <w:rFonts w:ascii="Times New Roman" w:hAnsi="Times New Roman" w:cs="Times New Roman"/>
                <w:i/>
                <w:sz w:val="20"/>
                <w:szCs w:val="20"/>
              </w:rPr>
              <w:t>p=</w:t>
            </w: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787)</w:t>
            </w:r>
          </w:p>
        </w:tc>
      </w:tr>
      <w:tr w:rsidR="004E0601" w:rsidRPr="004E0601" w:rsidTr="00786E60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Bodily Pain (SF-36 score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337DDA" w:rsidRPr="004E0601" w:rsidRDefault="00337DDA" w:rsidP="00C91D44">
            <w:pPr>
              <w:spacing w:line="480" w:lineRule="auto"/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R=-0.050 (</w:t>
            </w:r>
            <w:r w:rsidRPr="004E0601">
              <w:rPr>
                <w:rFonts w:ascii="Times New Roman" w:hAnsi="Times New Roman" w:cs="Times New Roman"/>
                <w:i/>
                <w:sz w:val="20"/>
                <w:szCs w:val="20"/>
              </w:rPr>
              <w:t>p=</w:t>
            </w: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749)</w:t>
            </w:r>
          </w:p>
        </w:tc>
      </w:tr>
      <w:tr w:rsidR="004E0601" w:rsidRPr="004E0601" w:rsidTr="00786E60">
        <w:tc>
          <w:tcPr>
            <w:tcW w:w="36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37DDA" w:rsidRPr="004E0601" w:rsidRDefault="00337DDA" w:rsidP="00C91D44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General Health Perceptions (SF-36 score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37DDA" w:rsidRPr="004E0601" w:rsidRDefault="00337DDA" w:rsidP="00C91D44">
            <w:pPr>
              <w:spacing w:line="480" w:lineRule="auto"/>
            </w:pP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R=-0.138 (</w:t>
            </w:r>
            <w:r w:rsidRPr="004E0601">
              <w:rPr>
                <w:rFonts w:ascii="Times New Roman" w:hAnsi="Times New Roman" w:cs="Times New Roman"/>
                <w:i/>
                <w:sz w:val="20"/>
                <w:szCs w:val="20"/>
              </w:rPr>
              <w:t>p=</w:t>
            </w:r>
            <w:r w:rsidRPr="004E0601">
              <w:rPr>
                <w:rFonts w:ascii="Times New Roman" w:hAnsi="Times New Roman" w:cs="Times New Roman"/>
                <w:sz w:val="20"/>
                <w:szCs w:val="20"/>
              </w:rPr>
              <w:t>0.373)</w:t>
            </w:r>
          </w:p>
        </w:tc>
      </w:tr>
    </w:tbl>
    <w:p w:rsidR="00D60A27" w:rsidRPr="004E0601" w:rsidRDefault="00D60A27" w:rsidP="00D60A27">
      <w:pPr>
        <w:rPr>
          <w:rFonts w:ascii="Times New Roman" w:hAnsi="Times New Roman" w:cs="Times New Roman"/>
        </w:rPr>
        <w:sectPr w:rsidR="00D60A27" w:rsidRPr="004E0601" w:rsidSect="00D60A27">
          <w:footerReference w:type="default" r:id="rId8"/>
          <w:pgSz w:w="11906" w:h="16838"/>
          <w:pgMar w:top="1440" w:right="1134" w:bottom="1440" w:left="2268" w:header="709" w:footer="709" w:gutter="0"/>
          <w:cols w:space="708"/>
          <w:docGrid w:linePitch="360"/>
        </w:sectPr>
      </w:pPr>
    </w:p>
    <w:p w:rsidR="000D20CE" w:rsidRPr="004E0601" w:rsidRDefault="003401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E0601">
        <w:rPr>
          <w:rFonts w:ascii="Times New Roman" w:hAnsi="Times New Roman" w:cs="Times New Roman"/>
          <w:sz w:val="24"/>
          <w:szCs w:val="24"/>
        </w:rPr>
        <w:fldChar w:fldCharType="begin"/>
      </w:r>
      <w:r w:rsidR="00DB6D9F" w:rsidRPr="004E0601">
        <w:rPr>
          <w:rFonts w:ascii="Times New Roman" w:hAnsi="Times New Roman" w:cs="Times New Roman"/>
          <w:sz w:val="24"/>
          <w:szCs w:val="24"/>
        </w:rPr>
        <w:instrText xml:space="preserve"> ADDIN </w:instrText>
      </w:r>
      <w:r w:rsidRPr="004E0601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0D20CE" w:rsidRPr="004E0601" w:rsidSect="00946B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410B5" w:rsidRDefault="00D410B5" w:rsidP="009D08E6">
      <w:pPr>
        <w:spacing w:after="0" w:line="240" w:lineRule="auto"/>
      </w:pPr>
      <w:r>
        <w:separator/>
      </w:r>
    </w:p>
  </w:endnote>
  <w:endnote w:type="continuationSeparator" w:id="0">
    <w:p w:rsidR="00D410B5" w:rsidRDefault="00D410B5" w:rsidP="009D0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77122794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10B5" w:rsidRDefault="00340104">
        <w:pPr>
          <w:pStyle w:val="Footer"/>
        </w:pPr>
        <w:r>
          <w:fldChar w:fldCharType="begin"/>
        </w:r>
        <w:r w:rsidR="00D410B5">
          <w:instrText xml:space="preserve"> PAGE   \* MERGEFORMAT </w:instrText>
        </w:r>
        <w:r>
          <w:fldChar w:fldCharType="separate"/>
        </w:r>
        <w:r w:rsidR="00FC452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410B5" w:rsidRDefault="00D410B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410B5" w:rsidRDefault="00D410B5" w:rsidP="009D08E6">
      <w:pPr>
        <w:spacing w:after="0" w:line="240" w:lineRule="auto"/>
      </w:pPr>
      <w:r>
        <w:separator/>
      </w:r>
    </w:p>
  </w:footnote>
  <w:footnote w:type="continuationSeparator" w:id="0">
    <w:p w:rsidR="00D410B5" w:rsidRDefault="00D410B5" w:rsidP="009D08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66512"/>
    <w:multiLevelType w:val="hybridMultilevel"/>
    <w:tmpl w:val="8408B000"/>
    <w:lvl w:ilvl="0" w:tplc="EC7018A0">
      <w:start w:val="1"/>
      <w:numFmt w:val="decimal"/>
      <w:lvlText w:val="1.5.%1"/>
      <w:lvlJc w:val="left"/>
      <w:pPr>
        <w:ind w:left="1440" w:hanging="360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6F45E85"/>
    <w:multiLevelType w:val="hybridMultilevel"/>
    <w:tmpl w:val="340CFE66"/>
    <w:lvl w:ilvl="0" w:tplc="8F86884C">
      <w:start w:val="1"/>
      <w:numFmt w:val="decimal"/>
      <w:lvlText w:val="1.5.8.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960" w:hanging="360"/>
      </w:pPr>
    </w:lvl>
    <w:lvl w:ilvl="2" w:tplc="0809001B" w:tentative="1">
      <w:start w:val="1"/>
      <w:numFmt w:val="lowerRoman"/>
      <w:lvlText w:val="%3."/>
      <w:lvlJc w:val="right"/>
      <w:pPr>
        <w:ind w:left="4680" w:hanging="180"/>
      </w:pPr>
    </w:lvl>
    <w:lvl w:ilvl="3" w:tplc="0809000F" w:tentative="1">
      <w:start w:val="1"/>
      <w:numFmt w:val="decimal"/>
      <w:lvlText w:val="%4."/>
      <w:lvlJc w:val="left"/>
      <w:pPr>
        <w:ind w:left="5400" w:hanging="360"/>
      </w:pPr>
    </w:lvl>
    <w:lvl w:ilvl="4" w:tplc="08090019" w:tentative="1">
      <w:start w:val="1"/>
      <w:numFmt w:val="lowerLetter"/>
      <w:lvlText w:val="%5."/>
      <w:lvlJc w:val="left"/>
      <w:pPr>
        <w:ind w:left="6120" w:hanging="360"/>
      </w:pPr>
    </w:lvl>
    <w:lvl w:ilvl="5" w:tplc="0809001B" w:tentative="1">
      <w:start w:val="1"/>
      <w:numFmt w:val="lowerRoman"/>
      <w:lvlText w:val="%6."/>
      <w:lvlJc w:val="right"/>
      <w:pPr>
        <w:ind w:left="6840" w:hanging="180"/>
      </w:pPr>
    </w:lvl>
    <w:lvl w:ilvl="6" w:tplc="0809000F" w:tentative="1">
      <w:start w:val="1"/>
      <w:numFmt w:val="decimal"/>
      <w:lvlText w:val="%7."/>
      <w:lvlJc w:val="left"/>
      <w:pPr>
        <w:ind w:left="7560" w:hanging="360"/>
      </w:pPr>
    </w:lvl>
    <w:lvl w:ilvl="7" w:tplc="08090019" w:tentative="1">
      <w:start w:val="1"/>
      <w:numFmt w:val="lowerLetter"/>
      <w:lvlText w:val="%8."/>
      <w:lvlJc w:val="left"/>
      <w:pPr>
        <w:ind w:left="8280" w:hanging="360"/>
      </w:pPr>
    </w:lvl>
    <w:lvl w:ilvl="8" w:tplc="08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>
    <w:nsid w:val="73AE346F"/>
    <w:multiLevelType w:val="hybridMultilevel"/>
    <w:tmpl w:val="7DACC214"/>
    <w:lvl w:ilvl="0" w:tplc="830CF6B8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applyBreakingRules/>
  </w:compat>
  <w:docVars>
    <w:docVar w:name="__Grammarly_42____i" w:val="H4sIAAAAAAAEAKtWckksSQxILCpxzi/NK1GyMqwFAAEhoTITAAAA"/>
    <w:docVar w:name="__Grammarly_42___1" w:val="H4sIAAAAAAAEAKtWcslP9kxRslIyNDYyNDQwNDOzNAJBQzNzJR2l4NTi4sz8PJAC01oA/plRcywAAAA="/>
    <w:docVar w:name="EN.InstantFormat" w:val="&lt;ENInstantFormat&gt;&lt;Enabled&gt;0&lt;/Enabled&gt;&lt;ScanUnformatted&gt;1&lt;/ScanUnformatted&gt;&lt;ScanChanges&gt;1&lt;/ScanChanges&gt;&lt;/ENInstantFormat&gt;"/>
    <w:docVar w:name="EN.Layout" w:val="&lt;ENLayout&gt;&lt;Style&gt;Numbered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/ENLayout&gt;"/>
    <w:docVar w:name="EN.Libraries" w:val="&lt;Libraries&gt;&lt;item db-id=&quot;595fztexht955ge5szdvdtdz0t9pwd90axrv&quot;&gt;PhD Library&lt;record-ids&gt;&lt;item&gt;39&lt;/item&gt;&lt;item&gt;101&lt;/item&gt;&lt;item&gt;102&lt;/item&gt;&lt;item&gt;103&lt;/item&gt;&lt;item&gt;131&lt;/item&gt;&lt;item&gt;141&lt;/item&gt;&lt;item&gt;347&lt;/item&gt;&lt;item&gt;413&lt;/item&gt;&lt;item&gt;449&lt;/item&gt;&lt;item&gt;450&lt;/item&gt;&lt;item&gt;465&lt;/item&gt;&lt;item&gt;467&lt;/item&gt;&lt;item&gt;480&lt;/item&gt;&lt;item&gt;520&lt;/item&gt;&lt;item&gt;598&lt;/item&gt;&lt;item&gt;615&lt;/item&gt;&lt;item&gt;631&lt;/item&gt;&lt;item&gt;660&lt;/item&gt;&lt;item&gt;661&lt;/item&gt;&lt;item&gt;720&lt;/item&gt;&lt;item&gt;745&lt;/item&gt;&lt;item&gt;758&lt;/item&gt;&lt;item&gt;778&lt;/item&gt;&lt;item&gt;858&lt;/item&gt;&lt;item&gt;1012&lt;/item&gt;&lt;item&gt;1013&lt;/item&gt;&lt;/record-ids&gt;&lt;/item&gt;&lt;/Libraries&gt;"/>
  </w:docVars>
  <w:rsids>
    <w:rsidRoot w:val="00E74B44"/>
    <w:rsid w:val="000001B4"/>
    <w:rsid w:val="000159A2"/>
    <w:rsid w:val="0001654E"/>
    <w:rsid w:val="00021BE4"/>
    <w:rsid w:val="000236F6"/>
    <w:rsid w:val="00025647"/>
    <w:rsid w:val="00025E46"/>
    <w:rsid w:val="00027D48"/>
    <w:rsid w:val="00043649"/>
    <w:rsid w:val="00052016"/>
    <w:rsid w:val="000526ED"/>
    <w:rsid w:val="00055FB3"/>
    <w:rsid w:val="0005643A"/>
    <w:rsid w:val="00057347"/>
    <w:rsid w:val="000578B7"/>
    <w:rsid w:val="000647FC"/>
    <w:rsid w:val="00065E2A"/>
    <w:rsid w:val="00066E95"/>
    <w:rsid w:val="0006776D"/>
    <w:rsid w:val="00073247"/>
    <w:rsid w:val="00076397"/>
    <w:rsid w:val="00076DDD"/>
    <w:rsid w:val="00080097"/>
    <w:rsid w:val="00085DB7"/>
    <w:rsid w:val="000874FA"/>
    <w:rsid w:val="0009374B"/>
    <w:rsid w:val="00097493"/>
    <w:rsid w:val="00097C16"/>
    <w:rsid w:val="000A0118"/>
    <w:rsid w:val="000A082F"/>
    <w:rsid w:val="000A2AC5"/>
    <w:rsid w:val="000A40D1"/>
    <w:rsid w:val="000A4EC6"/>
    <w:rsid w:val="000A64E8"/>
    <w:rsid w:val="000A7FE7"/>
    <w:rsid w:val="000B00DD"/>
    <w:rsid w:val="000B049B"/>
    <w:rsid w:val="000B3600"/>
    <w:rsid w:val="000B66B2"/>
    <w:rsid w:val="000B73EE"/>
    <w:rsid w:val="000C0352"/>
    <w:rsid w:val="000C47D7"/>
    <w:rsid w:val="000C4FC3"/>
    <w:rsid w:val="000C5758"/>
    <w:rsid w:val="000C65D9"/>
    <w:rsid w:val="000C750A"/>
    <w:rsid w:val="000D0780"/>
    <w:rsid w:val="000D0B32"/>
    <w:rsid w:val="000D20CE"/>
    <w:rsid w:val="000D622B"/>
    <w:rsid w:val="000E36D9"/>
    <w:rsid w:val="000E47A9"/>
    <w:rsid w:val="000E4B7D"/>
    <w:rsid w:val="000E7234"/>
    <w:rsid w:val="000E7EE6"/>
    <w:rsid w:val="000F03DB"/>
    <w:rsid w:val="000F20E2"/>
    <w:rsid w:val="000F31FE"/>
    <w:rsid w:val="000F4AB7"/>
    <w:rsid w:val="000F5F05"/>
    <w:rsid w:val="000F7A46"/>
    <w:rsid w:val="000F7E7B"/>
    <w:rsid w:val="00100994"/>
    <w:rsid w:val="00114019"/>
    <w:rsid w:val="001200EE"/>
    <w:rsid w:val="00122F8F"/>
    <w:rsid w:val="00123DD7"/>
    <w:rsid w:val="00132636"/>
    <w:rsid w:val="00133E8C"/>
    <w:rsid w:val="00134FF2"/>
    <w:rsid w:val="00150FC3"/>
    <w:rsid w:val="00164B71"/>
    <w:rsid w:val="001730AB"/>
    <w:rsid w:val="0017692B"/>
    <w:rsid w:val="00176D75"/>
    <w:rsid w:val="00183BCF"/>
    <w:rsid w:val="001853D0"/>
    <w:rsid w:val="00186D1C"/>
    <w:rsid w:val="001870A7"/>
    <w:rsid w:val="00194870"/>
    <w:rsid w:val="001A090F"/>
    <w:rsid w:val="001B2864"/>
    <w:rsid w:val="001C3509"/>
    <w:rsid w:val="001D1879"/>
    <w:rsid w:val="001D2299"/>
    <w:rsid w:val="001D3AB1"/>
    <w:rsid w:val="001E1C21"/>
    <w:rsid w:val="001E434A"/>
    <w:rsid w:val="001E74C0"/>
    <w:rsid w:val="001E7A47"/>
    <w:rsid w:val="001F382A"/>
    <w:rsid w:val="001F538B"/>
    <w:rsid w:val="00204066"/>
    <w:rsid w:val="002106A1"/>
    <w:rsid w:val="00215210"/>
    <w:rsid w:val="00215CCE"/>
    <w:rsid w:val="00216B90"/>
    <w:rsid w:val="0021761C"/>
    <w:rsid w:val="0022328F"/>
    <w:rsid w:val="002309D9"/>
    <w:rsid w:val="00234EC7"/>
    <w:rsid w:val="00236634"/>
    <w:rsid w:val="00237828"/>
    <w:rsid w:val="00237CC9"/>
    <w:rsid w:val="00241664"/>
    <w:rsid w:val="00243301"/>
    <w:rsid w:val="00250950"/>
    <w:rsid w:val="00251B11"/>
    <w:rsid w:val="00255B56"/>
    <w:rsid w:val="00265631"/>
    <w:rsid w:val="002666BE"/>
    <w:rsid w:val="00266C7E"/>
    <w:rsid w:val="00266ED8"/>
    <w:rsid w:val="00267535"/>
    <w:rsid w:val="002708C1"/>
    <w:rsid w:val="0027201C"/>
    <w:rsid w:val="002747D1"/>
    <w:rsid w:val="0027752A"/>
    <w:rsid w:val="00277585"/>
    <w:rsid w:val="00280FD8"/>
    <w:rsid w:val="00281141"/>
    <w:rsid w:val="00285505"/>
    <w:rsid w:val="002908CE"/>
    <w:rsid w:val="00292CFB"/>
    <w:rsid w:val="002951C3"/>
    <w:rsid w:val="00295D28"/>
    <w:rsid w:val="002973CE"/>
    <w:rsid w:val="002A2FA6"/>
    <w:rsid w:val="002B3229"/>
    <w:rsid w:val="002B5EA8"/>
    <w:rsid w:val="002B76E1"/>
    <w:rsid w:val="002C6B29"/>
    <w:rsid w:val="002D0CCE"/>
    <w:rsid w:val="002E452D"/>
    <w:rsid w:val="002F06EF"/>
    <w:rsid w:val="002F765F"/>
    <w:rsid w:val="0030417A"/>
    <w:rsid w:val="003058A5"/>
    <w:rsid w:val="00310A9B"/>
    <w:rsid w:val="0031300B"/>
    <w:rsid w:val="003132D6"/>
    <w:rsid w:val="00315749"/>
    <w:rsid w:val="00317718"/>
    <w:rsid w:val="0032178B"/>
    <w:rsid w:val="003310CA"/>
    <w:rsid w:val="00331476"/>
    <w:rsid w:val="00337DDA"/>
    <w:rsid w:val="00340104"/>
    <w:rsid w:val="0034026A"/>
    <w:rsid w:val="003408DF"/>
    <w:rsid w:val="003414BA"/>
    <w:rsid w:val="00341874"/>
    <w:rsid w:val="00343542"/>
    <w:rsid w:val="003451C4"/>
    <w:rsid w:val="00352E93"/>
    <w:rsid w:val="003644AA"/>
    <w:rsid w:val="00365667"/>
    <w:rsid w:val="003679BF"/>
    <w:rsid w:val="003679EE"/>
    <w:rsid w:val="00372DAE"/>
    <w:rsid w:val="003739B4"/>
    <w:rsid w:val="00373F45"/>
    <w:rsid w:val="00375718"/>
    <w:rsid w:val="00375CEF"/>
    <w:rsid w:val="00382731"/>
    <w:rsid w:val="00384470"/>
    <w:rsid w:val="00384A15"/>
    <w:rsid w:val="003942AC"/>
    <w:rsid w:val="00394D9F"/>
    <w:rsid w:val="00396559"/>
    <w:rsid w:val="0039746B"/>
    <w:rsid w:val="003A6DCD"/>
    <w:rsid w:val="003A7DAB"/>
    <w:rsid w:val="003B24B3"/>
    <w:rsid w:val="003B469A"/>
    <w:rsid w:val="003B7DCC"/>
    <w:rsid w:val="003C0F26"/>
    <w:rsid w:val="003C3D1F"/>
    <w:rsid w:val="003C43D6"/>
    <w:rsid w:val="003C7848"/>
    <w:rsid w:val="003D1C31"/>
    <w:rsid w:val="003D636E"/>
    <w:rsid w:val="003F3B9F"/>
    <w:rsid w:val="003F51A3"/>
    <w:rsid w:val="003F5B83"/>
    <w:rsid w:val="004207AD"/>
    <w:rsid w:val="004231D7"/>
    <w:rsid w:val="00423C11"/>
    <w:rsid w:val="0042641F"/>
    <w:rsid w:val="0045003B"/>
    <w:rsid w:val="00452C1C"/>
    <w:rsid w:val="004570CA"/>
    <w:rsid w:val="00460B29"/>
    <w:rsid w:val="004614EB"/>
    <w:rsid w:val="004641A4"/>
    <w:rsid w:val="004646CD"/>
    <w:rsid w:val="004651B3"/>
    <w:rsid w:val="0046597F"/>
    <w:rsid w:val="00465E92"/>
    <w:rsid w:val="00470620"/>
    <w:rsid w:val="00475ED9"/>
    <w:rsid w:val="00481026"/>
    <w:rsid w:val="004903A2"/>
    <w:rsid w:val="004904AE"/>
    <w:rsid w:val="00490EC5"/>
    <w:rsid w:val="00492876"/>
    <w:rsid w:val="004971FF"/>
    <w:rsid w:val="004A021D"/>
    <w:rsid w:val="004A3F1C"/>
    <w:rsid w:val="004A409C"/>
    <w:rsid w:val="004A5146"/>
    <w:rsid w:val="004B1632"/>
    <w:rsid w:val="004B3A97"/>
    <w:rsid w:val="004B79A9"/>
    <w:rsid w:val="004C010C"/>
    <w:rsid w:val="004C18D0"/>
    <w:rsid w:val="004C2C8B"/>
    <w:rsid w:val="004C53C2"/>
    <w:rsid w:val="004C798D"/>
    <w:rsid w:val="004D4421"/>
    <w:rsid w:val="004D5C6B"/>
    <w:rsid w:val="004E0601"/>
    <w:rsid w:val="004E0BDB"/>
    <w:rsid w:val="004E2DB4"/>
    <w:rsid w:val="00501092"/>
    <w:rsid w:val="005068A0"/>
    <w:rsid w:val="005115F5"/>
    <w:rsid w:val="005118E9"/>
    <w:rsid w:val="00513A70"/>
    <w:rsid w:val="00515ED4"/>
    <w:rsid w:val="00517CAA"/>
    <w:rsid w:val="0052311F"/>
    <w:rsid w:val="0052491B"/>
    <w:rsid w:val="00527211"/>
    <w:rsid w:val="00532C3B"/>
    <w:rsid w:val="00543A51"/>
    <w:rsid w:val="0054776D"/>
    <w:rsid w:val="00555207"/>
    <w:rsid w:val="00555FB4"/>
    <w:rsid w:val="005561B3"/>
    <w:rsid w:val="00561CB9"/>
    <w:rsid w:val="0058431B"/>
    <w:rsid w:val="005847B8"/>
    <w:rsid w:val="00585C07"/>
    <w:rsid w:val="00594AF8"/>
    <w:rsid w:val="005960A9"/>
    <w:rsid w:val="00597A6A"/>
    <w:rsid w:val="005A2553"/>
    <w:rsid w:val="005B038C"/>
    <w:rsid w:val="005B12E7"/>
    <w:rsid w:val="005B1F7C"/>
    <w:rsid w:val="005B4AB5"/>
    <w:rsid w:val="005B51CE"/>
    <w:rsid w:val="005B63E8"/>
    <w:rsid w:val="005B7D49"/>
    <w:rsid w:val="005C1389"/>
    <w:rsid w:val="005C7659"/>
    <w:rsid w:val="005C7985"/>
    <w:rsid w:val="005D228B"/>
    <w:rsid w:val="005D56D6"/>
    <w:rsid w:val="005E1164"/>
    <w:rsid w:val="005E133E"/>
    <w:rsid w:val="005E3603"/>
    <w:rsid w:val="005E36D6"/>
    <w:rsid w:val="005E4475"/>
    <w:rsid w:val="005E655D"/>
    <w:rsid w:val="005E7010"/>
    <w:rsid w:val="005F3A0F"/>
    <w:rsid w:val="005F4A46"/>
    <w:rsid w:val="005F595B"/>
    <w:rsid w:val="005F6A2E"/>
    <w:rsid w:val="005F70A0"/>
    <w:rsid w:val="00601463"/>
    <w:rsid w:val="0060169B"/>
    <w:rsid w:val="006027D9"/>
    <w:rsid w:val="00603B54"/>
    <w:rsid w:val="00604D53"/>
    <w:rsid w:val="00622872"/>
    <w:rsid w:val="00623B9A"/>
    <w:rsid w:val="00625CC6"/>
    <w:rsid w:val="00626A5A"/>
    <w:rsid w:val="006301DB"/>
    <w:rsid w:val="006369F4"/>
    <w:rsid w:val="0063701A"/>
    <w:rsid w:val="00640B8A"/>
    <w:rsid w:val="00642EF6"/>
    <w:rsid w:val="00643127"/>
    <w:rsid w:val="006479D9"/>
    <w:rsid w:val="00651D04"/>
    <w:rsid w:val="00652538"/>
    <w:rsid w:val="0065293F"/>
    <w:rsid w:val="0065386F"/>
    <w:rsid w:val="00656D00"/>
    <w:rsid w:val="00664800"/>
    <w:rsid w:val="00664B84"/>
    <w:rsid w:val="00671686"/>
    <w:rsid w:val="00674B52"/>
    <w:rsid w:val="00682083"/>
    <w:rsid w:val="00682698"/>
    <w:rsid w:val="00684CF0"/>
    <w:rsid w:val="00690667"/>
    <w:rsid w:val="00690A2A"/>
    <w:rsid w:val="00692BDB"/>
    <w:rsid w:val="00692F0B"/>
    <w:rsid w:val="00695A04"/>
    <w:rsid w:val="006A06C0"/>
    <w:rsid w:val="006A45C5"/>
    <w:rsid w:val="006B238E"/>
    <w:rsid w:val="006B3AA8"/>
    <w:rsid w:val="006B3F66"/>
    <w:rsid w:val="006B60E4"/>
    <w:rsid w:val="006C1D2C"/>
    <w:rsid w:val="006C22A4"/>
    <w:rsid w:val="006C3182"/>
    <w:rsid w:val="006C35DA"/>
    <w:rsid w:val="006C5DA6"/>
    <w:rsid w:val="006D5EF2"/>
    <w:rsid w:val="006F0205"/>
    <w:rsid w:val="006F16BC"/>
    <w:rsid w:val="006F2E07"/>
    <w:rsid w:val="00701B70"/>
    <w:rsid w:val="007036CC"/>
    <w:rsid w:val="007065C8"/>
    <w:rsid w:val="0071217E"/>
    <w:rsid w:val="00713875"/>
    <w:rsid w:val="00713ED1"/>
    <w:rsid w:val="0071446B"/>
    <w:rsid w:val="00716A08"/>
    <w:rsid w:val="007216E2"/>
    <w:rsid w:val="00723D96"/>
    <w:rsid w:val="00725939"/>
    <w:rsid w:val="00727C3D"/>
    <w:rsid w:val="00733935"/>
    <w:rsid w:val="007370E6"/>
    <w:rsid w:val="00737C4E"/>
    <w:rsid w:val="00740CE7"/>
    <w:rsid w:val="0075199B"/>
    <w:rsid w:val="00754497"/>
    <w:rsid w:val="007546D6"/>
    <w:rsid w:val="0076352F"/>
    <w:rsid w:val="00763E25"/>
    <w:rsid w:val="00765FB3"/>
    <w:rsid w:val="007662C7"/>
    <w:rsid w:val="0076706B"/>
    <w:rsid w:val="00772FE9"/>
    <w:rsid w:val="00781901"/>
    <w:rsid w:val="00786E60"/>
    <w:rsid w:val="007927D6"/>
    <w:rsid w:val="007935DA"/>
    <w:rsid w:val="00794188"/>
    <w:rsid w:val="007A3A60"/>
    <w:rsid w:val="007A507C"/>
    <w:rsid w:val="007B0092"/>
    <w:rsid w:val="007C2BF2"/>
    <w:rsid w:val="007D0093"/>
    <w:rsid w:val="007D5B55"/>
    <w:rsid w:val="007D5CCD"/>
    <w:rsid w:val="007E1C87"/>
    <w:rsid w:val="007E410C"/>
    <w:rsid w:val="007E4302"/>
    <w:rsid w:val="007E5D91"/>
    <w:rsid w:val="007E5F12"/>
    <w:rsid w:val="007E6563"/>
    <w:rsid w:val="007E6C38"/>
    <w:rsid w:val="007F52A3"/>
    <w:rsid w:val="008043B6"/>
    <w:rsid w:val="008062A6"/>
    <w:rsid w:val="00806F23"/>
    <w:rsid w:val="008107AF"/>
    <w:rsid w:val="0081097B"/>
    <w:rsid w:val="00811065"/>
    <w:rsid w:val="00817842"/>
    <w:rsid w:val="008200C6"/>
    <w:rsid w:val="008241CA"/>
    <w:rsid w:val="008263AB"/>
    <w:rsid w:val="008315F8"/>
    <w:rsid w:val="00833CC2"/>
    <w:rsid w:val="008354AC"/>
    <w:rsid w:val="00841248"/>
    <w:rsid w:val="008530E0"/>
    <w:rsid w:val="00856B48"/>
    <w:rsid w:val="0086078B"/>
    <w:rsid w:val="00864B7C"/>
    <w:rsid w:val="008745FA"/>
    <w:rsid w:val="00880C27"/>
    <w:rsid w:val="00882705"/>
    <w:rsid w:val="00883D65"/>
    <w:rsid w:val="0089147F"/>
    <w:rsid w:val="008918B5"/>
    <w:rsid w:val="00897305"/>
    <w:rsid w:val="008A1C02"/>
    <w:rsid w:val="008A1E86"/>
    <w:rsid w:val="008A4E4D"/>
    <w:rsid w:val="008B0839"/>
    <w:rsid w:val="008C479F"/>
    <w:rsid w:val="008C6D1C"/>
    <w:rsid w:val="008D12A2"/>
    <w:rsid w:val="008D12FA"/>
    <w:rsid w:val="008D334A"/>
    <w:rsid w:val="008D5595"/>
    <w:rsid w:val="008D71C9"/>
    <w:rsid w:val="008E2451"/>
    <w:rsid w:val="008E3960"/>
    <w:rsid w:val="008E55F2"/>
    <w:rsid w:val="008E5E9C"/>
    <w:rsid w:val="008F61A9"/>
    <w:rsid w:val="00900380"/>
    <w:rsid w:val="00901F68"/>
    <w:rsid w:val="00902374"/>
    <w:rsid w:val="00910760"/>
    <w:rsid w:val="00921FF8"/>
    <w:rsid w:val="00922611"/>
    <w:rsid w:val="00926F7E"/>
    <w:rsid w:val="00933A44"/>
    <w:rsid w:val="00936D4B"/>
    <w:rsid w:val="00942949"/>
    <w:rsid w:val="009453DC"/>
    <w:rsid w:val="00945B31"/>
    <w:rsid w:val="00946B70"/>
    <w:rsid w:val="0094790F"/>
    <w:rsid w:val="00950B74"/>
    <w:rsid w:val="00956A94"/>
    <w:rsid w:val="009576CB"/>
    <w:rsid w:val="00974EBB"/>
    <w:rsid w:val="009773B1"/>
    <w:rsid w:val="00977781"/>
    <w:rsid w:val="00977F15"/>
    <w:rsid w:val="00986C36"/>
    <w:rsid w:val="00993A70"/>
    <w:rsid w:val="00995C52"/>
    <w:rsid w:val="009A292E"/>
    <w:rsid w:val="009A65A7"/>
    <w:rsid w:val="009B12FF"/>
    <w:rsid w:val="009B44BE"/>
    <w:rsid w:val="009B60AD"/>
    <w:rsid w:val="009C1037"/>
    <w:rsid w:val="009D08E6"/>
    <w:rsid w:val="009D0B50"/>
    <w:rsid w:val="009D1A3C"/>
    <w:rsid w:val="009D1BB7"/>
    <w:rsid w:val="009D4AB4"/>
    <w:rsid w:val="009D512E"/>
    <w:rsid w:val="009D6737"/>
    <w:rsid w:val="009D792F"/>
    <w:rsid w:val="009E44FB"/>
    <w:rsid w:val="009F6BD7"/>
    <w:rsid w:val="00A060EE"/>
    <w:rsid w:val="00A064F0"/>
    <w:rsid w:val="00A2701A"/>
    <w:rsid w:val="00A3087E"/>
    <w:rsid w:val="00A34D05"/>
    <w:rsid w:val="00A34FA9"/>
    <w:rsid w:val="00A35D15"/>
    <w:rsid w:val="00A43757"/>
    <w:rsid w:val="00A470CB"/>
    <w:rsid w:val="00A52CE0"/>
    <w:rsid w:val="00A552AB"/>
    <w:rsid w:val="00A5627A"/>
    <w:rsid w:val="00A6103E"/>
    <w:rsid w:val="00A62555"/>
    <w:rsid w:val="00A67EE9"/>
    <w:rsid w:val="00A73C98"/>
    <w:rsid w:val="00A92444"/>
    <w:rsid w:val="00AA603D"/>
    <w:rsid w:val="00AB0F5B"/>
    <w:rsid w:val="00AB3D5A"/>
    <w:rsid w:val="00AB4886"/>
    <w:rsid w:val="00AC5168"/>
    <w:rsid w:val="00AD2699"/>
    <w:rsid w:val="00AD3990"/>
    <w:rsid w:val="00AD5696"/>
    <w:rsid w:val="00AD66F7"/>
    <w:rsid w:val="00AE0973"/>
    <w:rsid w:val="00AE2E4A"/>
    <w:rsid w:val="00AE2FDD"/>
    <w:rsid w:val="00AF4B3A"/>
    <w:rsid w:val="00AF7EC7"/>
    <w:rsid w:val="00AF7FAA"/>
    <w:rsid w:val="00B007B9"/>
    <w:rsid w:val="00B0776E"/>
    <w:rsid w:val="00B07943"/>
    <w:rsid w:val="00B13FA1"/>
    <w:rsid w:val="00B17810"/>
    <w:rsid w:val="00B21D73"/>
    <w:rsid w:val="00B22A6D"/>
    <w:rsid w:val="00B2624D"/>
    <w:rsid w:val="00B26398"/>
    <w:rsid w:val="00B27387"/>
    <w:rsid w:val="00B302B0"/>
    <w:rsid w:val="00B33B97"/>
    <w:rsid w:val="00B40C60"/>
    <w:rsid w:val="00B42CB5"/>
    <w:rsid w:val="00B47284"/>
    <w:rsid w:val="00B512E1"/>
    <w:rsid w:val="00B57BF1"/>
    <w:rsid w:val="00B62F11"/>
    <w:rsid w:val="00B70E9B"/>
    <w:rsid w:val="00B73E9E"/>
    <w:rsid w:val="00B7566E"/>
    <w:rsid w:val="00B76826"/>
    <w:rsid w:val="00B8257B"/>
    <w:rsid w:val="00B9188A"/>
    <w:rsid w:val="00BA1536"/>
    <w:rsid w:val="00BA2346"/>
    <w:rsid w:val="00BA392C"/>
    <w:rsid w:val="00BA4681"/>
    <w:rsid w:val="00BB308C"/>
    <w:rsid w:val="00BB4C1F"/>
    <w:rsid w:val="00BB78FD"/>
    <w:rsid w:val="00BC1BC7"/>
    <w:rsid w:val="00BC52E5"/>
    <w:rsid w:val="00BD0042"/>
    <w:rsid w:val="00BD0424"/>
    <w:rsid w:val="00BD6014"/>
    <w:rsid w:val="00BD6890"/>
    <w:rsid w:val="00BE37CD"/>
    <w:rsid w:val="00BE3991"/>
    <w:rsid w:val="00BE44C4"/>
    <w:rsid w:val="00BE4B7D"/>
    <w:rsid w:val="00BF67A2"/>
    <w:rsid w:val="00C00BD4"/>
    <w:rsid w:val="00C04815"/>
    <w:rsid w:val="00C07242"/>
    <w:rsid w:val="00C07E11"/>
    <w:rsid w:val="00C07ECC"/>
    <w:rsid w:val="00C11341"/>
    <w:rsid w:val="00C1611B"/>
    <w:rsid w:val="00C22FB7"/>
    <w:rsid w:val="00C24DFB"/>
    <w:rsid w:val="00C2526B"/>
    <w:rsid w:val="00C2797F"/>
    <w:rsid w:val="00C3073B"/>
    <w:rsid w:val="00C413D3"/>
    <w:rsid w:val="00C43874"/>
    <w:rsid w:val="00C54643"/>
    <w:rsid w:val="00C54E78"/>
    <w:rsid w:val="00C605A2"/>
    <w:rsid w:val="00C6236A"/>
    <w:rsid w:val="00C627D9"/>
    <w:rsid w:val="00C6320D"/>
    <w:rsid w:val="00C66165"/>
    <w:rsid w:val="00C8027B"/>
    <w:rsid w:val="00C82D7C"/>
    <w:rsid w:val="00C85722"/>
    <w:rsid w:val="00C91D44"/>
    <w:rsid w:val="00C93998"/>
    <w:rsid w:val="00C97BD0"/>
    <w:rsid w:val="00CA01AD"/>
    <w:rsid w:val="00CA08F2"/>
    <w:rsid w:val="00CA14B8"/>
    <w:rsid w:val="00CA1D5B"/>
    <w:rsid w:val="00CB4DDB"/>
    <w:rsid w:val="00CC4490"/>
    <w:rsid w:val="00CD5DC5"/>
    <w:rsid w:val="00CD7C3B"/>
    <w:rsid w:val="00CE1283"/>
    <w:rsid w:val="00CE31FB"/>
    <w:rsid w:val="00CE69F7"/>
    <w:rsid w:val="00CF69B0"/>
    <w:rsid w:val="00D0052C"/>
    <w:rsid w:val="00D01176"/>
    <w:rsid w:val="00D015F4"/>
    <w:rsid w:val="00D01FDA"/>
    <w:rsid w:val="00D0262E"/>
    <w:rsid w:val="00D037C1"/>
    <w:rsid w:val="00D07C9D"/>
    <w:rsid w:val="00D12498"/>
    <w:rsid w:val="00D154AD"/>
    <w:rsid w:val="00D171DC"/>
    <w:rsid w:val="00D20862"/>
    <w:rsid w:val="00D21A74"/>
    <w:rsid w:val="00D23826"/>
    <w:rsid w:val="00D26310"/>
    <w:rsid w:val="00D331C4"/>
    <w:rsid w:val="00D40D1F"/>
    <w:rsid w:val="00D410B5"/>
    <w:rsid w:val="00D503AC"/>
    <w:rsid w:val="00D554E0"/>
    <w:rsid w:val="00D567B2"/>
    <w:rsid w:val="00D56FD5"/>
    <w:rsid w:val="00D60A27"/>
    <w:rsid w:val="00D629FF"/>
    <w:rsid w:val="00D64289"/>
    <w:rsid w:val="00D649FE"/>
    <w:rsid w:val="00D661FC"/>
    <w:rsid w:val="00D73FF5"/>
    <w:rsid w:val="00D77340"/>
    <w:rsid w:val="00D77A84"/>
    <w:rsid w:val="00D77AC8"/>
    <w:rsid w:val="00D807A3"/>
    <w:rsid w:val="00D9249D"/>
    <w:rsid w:val="00D92B08"/>
    <w:rsid w:val="00D935F6"/>
    <w:rsid w:val="00D93BA5"/>
    <w:rsid w:val="00D93EAE"/>
    <w:rsid w:val="00DB15A4"/>
    <w:rsid w:val="00DB2820"/>
    <w:rsid w:val="00DB5645"/>
    <w:rsid w:val="00DB6012"/>
    <w:rsid w:val="00DB6D9F"/>
    <w:rsid w:val="00DC2EDF"/>
    <w:rsid w:val="00DC695D"/>
    <w:rsid w:val="00DD06D6"/>
    <w:rsid w:val="00DD1522"/>
    <w:rsid w:val="00DE00F0"/>
    <w:rsid w:val="00DE5096"/>
    <w:rsid w:val="00DE686D"/>
    <w:rsid w:val="00DF3082"/>
    <w:rsid w:val="00DF53A3"/>
    <w:rsid w:val="00DF657E"/>
    <w:rsid w:val="00E07CC8"/>
    <w:rsid w:val="00E21AF0"/>
    <w:rsid w:val="00E225E0"/>
    <w:rsid w:val="00E22B18"/>
    <w:rsid w:val="00E27D6D"/>
    <w:rsid w:val="00E27DDC"/>
    <w:rsid w:val="00E333DB"/>
    <w:rsid w:val="00E449C1"/>
    <w:rsid w:val="00E46097"/>
    <w:rsid w:val="00E51292"/>
    <w:rsid w:val="00E51400"/>
    <w:rsid w:val="00E5472B"/>
    <w:rsid w:val="00E56696"/>
    <w:rsid w:val="00E61E1C"/>
    <w:rsid w:val="00E62DA1"/>
    <w:rsid w:val="00E7016E"/>
    <w:rsid w:val="00E74B44"/>
    <w:rsid w:val="00E82DE4"/>
    <w:rsid w:val="00E83602"/>
    <w:rsid w:val="00E837B3"/>
    <w:rsid w:val="00E8413B"/>
    <w:rsid w:val="00E878B6"/>
    <w:rsid w:val="00E87A01"/>
    <w:rsid w:val="00E92283"/>
    <w:rsid w:val="00EA4E25"/>
    <w:rsid w:val="00EB0B02"/>
    <w:rsid w:val="00EB1914"/>
    <w:rsid w:val="00EB1ACA"/>
    <w:rsid w:val="00EB45FF"/>
    <w:rsid w:val="00EC1EC5"/>
    <w:rsid w:val="00EC4EED"/>
    <w:rsid w:val="00ED1112"/>
    <w:rsid w:val="00ED2DAA"/>
    <w:rsid w:val="00ED3BD6"/>
    <w:rsid w:val="00ED54C0"/>
    <w:rsid w:val="00ED6748"/>
    <w:rsid w:val="00EE164E"/>
    <w:rsid w:val="00EE34EA"/>
    <w:rsid w:val="00EE38EA"/>
    <w:rsid w:val="00EE52AF"/>
    <w:rsid w:val="00EE669D"/>
    <w:rsid w:val="00F04C7A"/>
    <w:rsid w:val="00F07609"/>
    <w:rsid w:val="00F07F5E"/>
    <w:rsid w:val="00F12F98"/>
    <w:rsid w:val="00F16512"/>
    <w:rsid w:val="00F205BA"/>
    <w:rsid w:val="00F249B4"/>
    <w:rsid w:val="00F37078"/>
    <w:rsid w:val="00F62F4C"/>
    <w:rsid w:val="00F63778"/>
    <w:rsid w:val="00F71083"/>
    <w:rsid w:val="00F722C1"/>
    <w:rsid w:val="00F739B1"/>
    <w:rsid w:val="00F766B3"/>
    <w:rsid w:val="00F804B9"/>
    <w:rsid w:val="00F821E8"/>
    <w:rsid w:val="00F874A4"/>
    <w:rsid w:val="00F914A8"/>
    <w:rsid w:val="00F914D3"/>
    <w:rsid w:val="00F9273B"/>
    <w:rsid w:val="00F944FA"/>
    <w:rsid w:val="00F9645E"/>
    <w:rsid w:val="00FB0DCF"/>
    <w:rsid w:val="00FB3355"/>
    <w:rsid w:val="00FB5141"/>
    <w:rsid w:val="00FB58D6"/>
    <w:rsid w:val="00FC325F"/>
    <w:rsid w:val="00FC4527"/>
    <w:rsid w:val="00FD4639"/>
    <w:rsid w:val="00FD6C8D"/>
    <w:rsid w:val="00FE0BDC"/>
    <w:rsid w:val="00FE2DA2"/>
    <w:rsid w:val="00FE5EE2"/>
    <w:rsid w:val="00FE6252"/>
    <w:rsid w:val="00FE74BE"/>
    <w:rsid w:val="00FF1A78"/>
    <w:rsid w:val="00FF4A94"/>
    <w:rsid w:val="00FF536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4AB4"/>
  </w:style>
  <w:style w:type="paragraph" w:styleId="Heading1">
    <w:name w:val="heading 1"/>
    <w:basedOn w:val="Normal"/>
    <w:next w:val="Normal"/>
    <w:link w:val="Heading1Char"/>
    <w:uiPriority w:val="9"/>
    <w:qFormat/>
    <w:rsid w:val="00D0052C"/>
    <w:pPr>
      <w:spacing w:before="480" w:after="0"/>
      <w:contextualSpacing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052C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052C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0052C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052C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052C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052C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052C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052C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052C"/>
    <w:rPr>
      <w:rFonts w:ascii="Times New Roman" w:eastAsiaTheme="majorEastAsia" w:hAnsi="Times New Roman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0052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005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D005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052C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052C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052C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052C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052C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D0052C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D0052C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052C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0052C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D0052C"/>
    <w:rPr>
      <w:b/>
      <w:bCs/>
    </w:rPr>
  </w:style>
  <w:style w:type="character" w:styleId="Emphasis">
    <w:name w:val="Emphasis"/>
    <w:uiPriority w:val="20"/>
    <w:qFormat/>
    <w:rsid w:val="00D0052C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D0052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0052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0052C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0052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052C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052C"/>
    <w:rPr>
      <w:b/>
      <w:bCs/>
      <w:i/>
      <w:iCs/>
    </w:rPr>
  </w:style>
  <w:style w:type="character" w:styleId="SubtleEmphasis">
    <w:name w:val="Subtle Emphasis"/>
    <w:uiPriority w:val="19"/>
    <w:qFormat/>
    <w:rsid w:val="00D0052C"/>
    <w:rPr>
      <w:i/>
      <w:iCs/>
    </w:rPr>
  </w:style>
  <w:style w:type="character" w:styleId="IntenseEmphasis">
    <w:name w:val="Intense Emphasis"/>
    <w:uiPriority w:val="21"/>
    <w:qFormat/>
    <w:rsid w:val="00D0052C"/>
    <w:rPr>
      <w:b/>
      <w:bCs/>
    </w:rPr>
  </w:style>
  <w:style w:type="character" w:styleId="SubtleReference">
    <w:name w:val="Subtle Reference"/>
    <w:uiPriority w:val="31"/>
    <w:qFormat/>
    <w:rsid w:val="00D0052C"/>
    <w:rPr>
      <w:smallCaps/>
    </w:rPr>
  </w:style>
  <w:style w:type="character" w:styleId="IntenseReference">
    <w:name w:val="Intense Reference"/>
    <w:uiPriority w:val="32"/>
    <w:qFormat/>
    <w:rsid w:val="00D0052C"/>
    <w:rPr>
      <w:smallCaps/>
      <w:spacing w:val="5"/>
      <w:u w:val="single"/>
    </w:rPr>
  </w:style>
  <w:style w:type="character" w:styleId="BookTitle">
    <w:name w:val="Book Title"/>
    <w:uiPriority w:val="33"/>
    <w:qFormat/>
    <w:rsid w:val="00D0052C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052C"/>
    <w:pPr>
      <w:outlineLvl w:val="9"/>
    </w:pPr>
    <w:rPr>
      <w:lang w:bidi="en-US"/>
    </w:rPr>
  </w:style>
  <w:style w:type="paragraph" w:customStyle="1" w:styleId="EndNoteBibliographyTitle">
    <w:name w:val="EndNote Bibliography Title"/>
    <w:basedOn w:val="Normal"/>
    <w:link w:val="EndNoteBibliographyTitleChar"/>
    <w:rsid w:val="00E74B44"/>
    <w:pPr>
      <w:spacing w:after="0"/>
      <w:jc w:val="center"/>
    </w:pPr>
    <w:rPr>
      <w:rFonts w:ascii="Calibri" w:hAnsi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74B44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E74B44"/>
    <w:pPr>
      <w:spacing w:line="240" w:lineRule="auto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E74B44"/>
    <w:rPr>
      <w:rFonts w:ascii="Calibri" w:hAnsi="Calibri"/>
      <w:noProof/>
      <w:lang w:val="en-US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9D4AB4"/>
    <w:pPr>
      <w:spacing w:before="240" w:after="240" w:line="240" w:lineRule="auto"/>
    </w:pPr>
    <w:rPr>
      <w:rFonts w:ascii="Times New Roman" w:eastAsiaTheme="minorHAnsi" w:hAnsi="Times New Roman" w:cs="Times New Roman"/>
      <w:b/>
      <w:i w:val="0"/>
      <w:iCs w:val="0"/>
      <w:spacing w:val="0"/>
      <w:lang w:val="en-US"/>
    </w:rPr>
  </w:style>
  <w:style w:type="character" w:styleId="Hyperlink">
    <w:name w:val="Hyperlink"/>
    <w:basedOn w:val="DefaultParagraphFont"/>
    <w:uiPriority w:val="99"/>
    <w:unhideWhenUsed/>
    <w:rsid w:val="009D4AB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D08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8E6"/>
  </w:style>
  <w:style w:type="paragraph" w:styleId="Footer">
    <w:name w:val="footer"/>
    <w:basedOn w:val="Normal"/>
    <w:link w:val="FooterChar"/>
    <w:uiPriority w:val="99"/>
    <w:unhideWhenUsed/>
    <w:rsid w:val="009D08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8E6"/>
  </w:style>
  <w:style w:type="character" w:customStyle="1" w:styleId="apple-converted-space">
    <w:name w:val="apple-converted-space"/>
    <w:basedOn w:val="DefaultParagraphFont"/>
    <w:rsid w:val="006F2E07"/>
  </w:style>
  <w:style w:type="character" w:styleId="CommentReference">
    <w:name w:val="annotation reference"/>
    <w:basedOn w:val="DefaultParagraphFont"/>
    <w:uiPriority w:val="99"/>
    <w:semiHidden/>
    <w:unhideWhenUsed/>
    <w:rsid w:val="00727C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7C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7C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7C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7C3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C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C3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928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rsid w:val="0049287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Addressee">
    <w:name w:val="Addressee"/>
    <w:link w:val="AddresseeChar"/>
    <w:qFormat/>
    <w:rsid w:val="00882705"/>
    <w:pPr>
      <w:spacing w:after="0" w:line="260" w:lineRule="exact"/>
    </w:pPr>
    <w:rPr>
      <w:rFonts w:eastAsiaTheme="minorEastAsia"/>
      <w:lang w:eastAsia="en-GB"/>
    </w:rPr>
  </w:style>
  <w:style w:type="character" w:customStyle="1" w:styleId="AddresseeChar">
    <w:name w:val="Addressee Char"/>
    <w:basedOn w:val="DefaultParagraphFont"/>
    <w:link w:val="Addressee"/>
    <w:locked/>
    <w:rsid w:val="00882705"/>
    <w:rPr>
      <w:rFonts w:eastAsiaTheme="minorEastAsia"/>
      <w:lang w:eastAsia="en-GB"/>
    </w:rPr>
  </w:style>
  <w:style w:type="character" w:customStyle="1" w:styleId="normaltextrun">
    <w:name w:val="normaltextrun"/>
    <w:basedOn w:val="DefaultParagraphFont"/>
    <w:rsid w:val="00882705"/>
  </w:style>
  <w:style w:type="character" w:customStyle="1" w:styleId="findhit">
    <w:name w:val="findhit"/>
    <w:basedOn w:val="DefaultParagraphFont"/>
    <w:rsid w:val="002A2FA6"/>
  </w:style>
  <w:style w:type="character" w:styleId="LineNumber">
    <w:name w:val="line number"/>
    <w:basedOn w:val="DefaultParagraphFont"/>
    <w:uiPriority w:val="99"/>
    <w:semiHidden/>
    <w:unhideWhenUsed/>
    <w:rsid w:val="006301DB"/>
  </w:style>
  <w:style w:type="paragraph" w:customStyle="1" w:styleId="mb0">
    <w:name w:val="mb0"/>
    <w:basedOn w:val="Normal"/>
    <w:rsid w:val="00DC69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8D5595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C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customStyle="1" w:styleId="TableGrid5">
    <w:name w:val="Table Grid5"/>
    <w:basedOn w:val="TableNormal"/>
    <w:next w:val="TableGrid"/>
    <w:uiPriority w:val="59"/>
    <w:rsid w:val="00D60A2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337DDA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4AB4"/>
  </w:style>
  <w:style w:type="paragraph" w:styleId="Heading1">
    <w:name w:val="heading 1"/>
    <w:basedOn w:val="Normal"/>
    <w:next w:val="Normal"/>
    <w:link w:val="Heading1Char"/>
    <w:uiPriority w:val="9"/>
    <w:qFormat/>
    <w:rsid w:val="00D0052C"/>
    <w:pPr>
      <w:spacing w:before="480" w:after="0"/>
      <w:contextualSpacing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052C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052C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0052C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052C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052C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052C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052C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052C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052C"/>
    <w:rPr>
      <w:rFonts w:ascii="Times New Roman" w:eastAsiaTheme="majorEastAsia" w:hAnsi="Times New Roman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0052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005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D005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052C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052C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052C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052C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052C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D0052C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D0052C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052C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0052C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D0052C"/>
    <w:rPr>
      <w:b/>
      <w:bCs/>
    </w:rPr>
  </w:style>
  <w:style w:type="character" w:styleId="Emphasis">
    <w:name w:val="Emphasis"/>
    <w:uiPriority w:val="20"/>
    <w:qFormat/>
    <w:rsid w:val="00D0052C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D0052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0052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0052C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0052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052C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052C"/>
    <w:rPr>
      <w:b/>
      <w:bCs/>
      <w:i/>
      <w:iCs/>
    </w:rPr>
  </w:style>
  <w:style w:type="character" w:styleId="SubtleEmphasis">
    <w:name w:val="Subtle Emphasis"/>
    <w:uiPriority w:val="19"/>
    <w:qFormat/>
    <w:rsid w:val="00D0052C"/>
    <w:rPr>
      <w:i/>
      <w:iCs/>
    </w:rPr>
  </w:style>
  <w:style w:type="character" w:styleId="IntenseEmphasis">
    <w:name w:val="Intense Emphasis"/>
    <w:uiPriority w:val="21"/>
    <w:qFormat/>
    <w:rsid w:val="00D0052C"/>
    <w:rPr>
      <w:b/>
      <w:bCs/>
    </w:rPr>
  </w:style>
  <w:style w:type="character" w:styleId="SubtleReference">
    <w:name w:val="Subtle Reference"/>
    <w:uiPriority w:val="31"/>
    <w:qFormat/>
    <w:rsid w:val="00D0052C"/>
    <w:rPr>
      <w:smallCaps/>
    </w:rPr>
  </w:style>
  <w:style w:type="character" w:styleId="IntenseReference">
    <w:name w:val="Intense Reference"/>
    <w:uiPriority w:val="32"/>
    <w:qFormat/>
    <w:rsid w:val="00D0052C"/>
    <w:rPr>
      <w:smallCaps/>
      <w:spacing w:val="5"/>
      <w:u w:val="single"/>
    </w:rPr>
  </w:style>
  <w:style w:type="character" w:styleId="BookTitle">
    <w:name w:val="Book Title"/>
    <w:uiPriority w:val="33"/>
    <w:qFormat/>
    <w:rsid w:val="00D0052C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052C"/>
    <w:pPr>
      <w:outlineLvl w:val="9"/>
    </w:pPr>
    <w:rPr>
      <w:lang w:bidi="en-US"/>
    </w:rPr>
  </w:style>
  <w:style w:type="paragraph" w:customStyle="1" w:styleId="EndNoteBibliographyTitle">
    <w:name w:val="EndNote Bibliography Title"/>
    <w:basedOn w:val="Normal"/>
    <w:link w:val="EndNoteBibliographyTitleChar"/>
    <w:rsid w:val="00E74B44"/>
    <w:pPr>
      <w:spacing w:after="0"/>
      <w:jc w:val="center"/>
    </w:pPr>
    <w:rPr>
      <w:rFonts w:ascii="Calibri" w:hAnsi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74B44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E74B44"/>
    <w:pPr>
      <w:spacing w:line="240" w:lineRule="auto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E74B44"/>
    <w:rPr>
      <w:rFonts w:ascii="Calibri" w:hAnsi="Calibri"/>
      <w:noProof/>
      <w:lang w:val="en-US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9D4AB4"/>
    <w:pPr>
      <w:spacing w:before="240" w:after="240" w:line="240" w:lineRule="auto"/>
    </w:pPr>
    <w:rPr>
      <w:rFonts w:ascii="Times New Roman" w:eastAsiaTheme="minorHAnsi" w:hAnsi="Times New Roman" w:cs="Times New Roman"/>
      <w:b/>
      <w:i w:val="0"/>
      <w:iCs w:val="0"/>
      <w:spacing w:val="0"/>
      <w:lang w:val="en-US"/>
    </w:rPr>
  </w:style>
  <w:style w:type="character" w:styleId="Hyperlink">
    <w:name w:val="Hyperlink"/>
    <w:basedOn w:val="DefaultParagraphFont"/>
    <w:uiPriority w:val="99"/>
    <w:unhideWhenUsed/>
    <w:rsid w:val="009D4AB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D08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8E6"/>
  </w:style>
  <w:style w:type="paragraph" w:styleId="Footer">
    <w:name w:val="footer"/>
    <w:basedOn w:val="Normal"/>
    <w:link w:val="FooterChar"/>
    <w:uiPriority w:val="99"/>
    <w:unhideWhenUsed/>
    <w:rsid w:val="009D08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8E6"/>
  </w:style>
  <w:style w:type="character" w:customStyle="1" w:styleId="apple-converted-space">
    <w:name w:val="apple-converted-space"/>
    <w:basedOn w:val="DefaultParagraphFont"/>
    <w:rsid w:val="006F2E07"/>
  </w:style>
  <w:style w:type="character" w:styleId="CommentReference">
    <w:name w:val="annotation reference"/>
    <w:basedOn w:val="DefaultParagraphFont"/>
    <w:uiPriority w:val="99"/>
    <w:semiHidden/>
    <w:unhideWhenUsed/>
    <w:rsid w:val="00727C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7C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7C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7C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7C3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C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C3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928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rsid w:val="0049287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Addressee">
    <w:name w:val="Addressee"/>
    <w:link w:val="AddresseeChar"/>
    <w:qFormat/>
    <w:rsid w:val="00882705"/>
    <w:pPr>
      <w:spacing w:after="0" w:line="260" w:lineRule="exact"/>
    </w:pPr>
    <w:rPr>
      <w:rFonts w:eastAsiaTheme="minorEastAsia"/>
      <w:lang w:eastAsia="en-GB"/>
    </w:rPr>
  </w:style>
  <w:style w:type="character" w:customStyle="1" w:styleId="AddresseeChar">
    <w:name w:val="Addressee Char"/>
    <w:basedOn w:val="DefaultParagraphFont"/>
    <w:link w:val="Addressee"/>
    <w:locked/>
    <w:rsid w:val="00882705"/>
    <w:rPr>
      <w:rFonts w:eastAsiaTheme="minorEastAsia"/>
      <w:lang w:eastAsia="en-GB"/>
    </w:rPr>
  </w:style>
  <w:style w:type="character" w:customStyle="1" w:styleId="normaltextrun">
    <w:name w:val="normaltextrun"/>
    <w:basedOn w:val="DefaultParagraphFont"/>
    <w:rsid w:val="00882705"/>
  </w:style>
  <w:style w:type="character" w:customStyle="1" w:styleId="findhit">
    <w:name w:val="findhit"/>
    <w:basedOn w:val="DefaultParagraphFont"/>
    <w:rsid w:val="002A2FA6"/>
  </w:style>
  <w:style w:type="character" w:styleId="LineNumber">
    <w:name w:val="line number"/>
    <w:basedOn w:val="DefaultParagraphFont"/>
    <w:uiPriority w:val="99"/>
    <w:semiHidden/>
    <w:unhideWhenUsed/>
    <w:rsid w:val="006301DB"/>
  </w:style>
  <w:style w:type="paragraph" w:customStyle="1" w:styleId="mb0">
    <w:name w:val="mb0"/>
    <w:basedOn w:val="Normal"/>
    <w:rsid w:val="00DC69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8D5595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C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customStyle="1" w:styleId="TableGrid5">
    <w:name w:val="Table Grid5"/>
    <w:basedOn w:val="TableNormal"/>
    <w:next w:val="TableGrid"/>
    <w:uiPriority w:val="59"/>
    <w:rsid w:val="00D60A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37DDA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367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A410A8-47B5-49D2-8141-049089386B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urnemouth University</Company>
  <LinksUpToDate>false</LinksUpToDate>
  <CharactersWithSpaces>16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,Fairbairn</dc:creator>
  <cp:lastModifiedBy>Kiruthiga</cp:lastModifiedBy>
  <cp:revision>8</cp:revision>
  <dcterms:created xsi:type="dcterms:W3CDTF">2020-01-21T15:01:00Z</dcterms:created>
  <dcterms:modified xsi:type="dcterms:W3CDTF">2020-03-06T09:40:00Z</dcterms:modified>
</cp:coreProperties>
</file>